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FBFD7" w14:textId="77777777" w:rsidR="00AA78F0" w:rsidRDefault="00B24DB7">
      <w:pPr>
        <w:pStyle w:val="Title"/>
      </w:pPr>
      <w:r>
        <w:t>Feedback for Project Number 36</w:t>
      </w:r>
    </w:p>
    <w:p w14:paraId="0CBFBFD8" w14:textId="77777777" w:rsidR="00AA78F0" w:rsidRDefault="00B24DB7">
      <w:pPr>
        <w:pStyle w:val="Heading2"/>
      </w:pPr>
      <w:bookmarkStart w:id="0" w:name="instructions"/>
      <w:r>
        <w:t>Instructions</w:t>
      </w:r>
      <w:bookmarkEnd w:id="0"/>
    </w:p>
    <w:p w14:paraId="0CBFBFD9" w14:textId="77777777" w:rsidR="00AA78F0" w:rsidRDefault="00B24DB7">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0CBFBFDA" w14:textId="77777777" w:rsidR="00AA78F0" w:rsidRDefault="00B24DB7">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0CBFBFDB" w14:textId="77777777" w:rsidR="00AA78F0" w:rsidRDefault="00B24DB7">
      <w:pPr>
        <w:pStyle w:val="Heading2"/>
      </w:pPr>
      <w:bookmarkStart w:id="1" w:name="feedback-below"/>
      <w:r>
        <w:t>Feedback Below</w:t>
      </w:r>
      <w:bookmarkEnd w:id="1"/>
    </w:p>
    <w:p w14:paraId="0CBFBFDC" w14:textId="77777777" w:rsidR="00AA78F0" w:rsidRDefault="00B24DB7">
      <w:pPr>
        <w:pStyle w:val="FirstParagraph"/>
      </w:pPr>
      <w:r>
        <w:rPr>
          <w:b/>
        </w:rPr>
        <w:t>What is their topic on?</w:t>
      </w:r>
    </w:p>
    <w:p w14:paraId="0CBFBFDD" w14:textId="77777777" w:rsidR="00AA78F0" w:rsidRDefault="00B24DB7">
      <w:pPr>
        <w:numPr>
          <w:ilvl w:val="0"/>
          <w:numId w:val="2"/>
        </w:numPr>
      </w:pPr>
      <w:r>
        <w:rPr>
          <w:i/>
        </w:rPr>
        <w:t>Is the title consistent with the topic?</w:t>
      </w:r>
      <w:r>
        <w:t xml:space="preserve"> Yes, title is consistent: </w:t>
      </w:r>
      <w:r>
        <w:t>Seasonality in Student Loan Discussion</w:t>
      </w:r>
    </w:p>
    <w:p w14:paraId="0CBFBFDE" w14:textId="77777777" w:rsidR="00AA78F0" w:rsidRDefault="00B24DB7">
      <w:pPr>
        <w:numPr>
          <w:ilvl w:val="0"/>
          <w:numId w:val="2"/>
        </w:numPr>
      </w:pPr>
      <w:r>
        <w:rPr>
          <w:i/>
        </w:rPr>
        <w:t>In other words does the title make sense for the project?</w:t>
      </w:r>
      <w:r>
        <w:t xml:space="preserve"> Yes, title makes sense</w:t>
      </w:r>
    </w:p>
    <w:p w14:paraId="0CBFBFDF" w14:textId="77777777" w:rsidR="00AA78F0" w:rsidRDefault="00B24DB7">
      <w:pPr>
        <w:pStyle w:val="FirstParagraph"/>
      </w:pPr>
      <w:r>
        <w:rPr>
          <w:b/>
        </w:rPr>
        <w:t>Are the objectives of the project clearly identifiable?</w:t>
      </w:r>
    </w:p>
    <w:p w14:paraId="0CBFBFE0" w14:textId="77777777" w:rsidR="00AA78F0" w:rsidRDefault="00B24DB7">
      <w:pPr>
        <w:pStyle w:val="BodyText"/>
      </w:pPr>
      <w:r>
        <w:t>Yes.</w:t>
      </w:r>
    </w:p>
    <w:p w14:paraId="0CBFBFE1" w14:textId="77777777" w:rsidR="00AA78F0" w:rsidRDefault="00B24DB7">
      <w:pPr>
        <w:pStyle w:val="Compact"/>
        <w:numPr>
          <w:ilvl w:val="0"/>
          <w:numId w:val="3"/>
        </w:numPr>
      </w:pPr>
      <w:r>
        <w:rPr>
          <w:i/>
        </w:rPr>
        <w:t>What are they wanting to study?</w:t>
      </w:r>
      <w:r>
        <w:t xml:space="preserve"> He is trying to find time of year or semest</w:t>
      </w:r>
      <w:r>
        <w:t>er where the discussion on Student loans is occurring with more frequency on Reddit.</w:t>
      </w:r>
    </w:p>
    <w:p w14:paraId="0CBFBFE2" w14:textId="77777777" w:rsidR="00AA78F0" w:rsidRDefault="00B24DB7">
      <w:pPr>
        <w:pStyle w:val="Compact"/>
        <w:numPr>
          <w:ilvl w:val="0"/>
          <w:numId w:val="3"/>
        </w:numPr>
      </w:pPr>
      <w:r>
        <w:rPr>
          <w:i/>
        </w:rPr>
        <w:t>What is the motivation of this project?</w:t>
      </w:r>
      <w:r>
        <w:t xml:space="preserve"> As a student, he has taken out many student loans and has been able to repay a large portion of them thanks to tips found on Reddit</w:t>
      </w:r>
      <w:r>
        <w:t>.</w:t>
      </w:r>
    </w:p>
    <w:p w14:paraId="0CBFBFE3" w14:textId="77777777" w:rsidR="00AA78F0" w:rsidRDefault="00B24DB7">
      <w:pPr>
        <w:pStyle w:val="Compact"/>
        <w:numPr>
          <w:ilvl w:val="0"/>
          <w:numId w:val="3"/>
        </w:numPr>
      </w:pPr>
      <w:r>
        <w:rPr>
          <w:i/>
        </w:rPr>
        <w:t>What does the presenter hope to accomplish with this project?</w:t>
      </w:r>
      <w:r>
        <w:t xml:space="preserve"> Presenter hopes to bring awareness to the time of year or semester where student loan discussions are taking place on Reddit, so others can benefit from the tips shared.</w:t>
      </w:r>
    </w:p>
    <w:p w14:paraId="0CBFBFE4" w14:textId="77777777" w:rsidR="00AA78F0" w:rsidRDefault="00B24DB7">
      <w:pPr>
        <w:pStyle w:val="FirstParagraph"/>
      </w:pPr>
      <w:r>
        <w:rPr>
          <w:b/>
        </w:rPr>
        <w:t>What data are used?</w:t>
      </w:r>
    </w:p>
    <w:p w14:paraId="0CBFBFE5" w14:textId="77777777" w:rsidR="00AA78F0" w:rsidRDefault="00B24DB7">
      <w:pPr>
        <w:pStyle w:val="Compact"/>
        <w:numPr>
          <w:ilvl w:val="0"/>
          <w:numId w:val="4"/>
        </w:numPr>
      </w:pPr>
      <w:r>
        <w:rPr>
          <w:i/>
        </w:rPr>
        <w:t>Wh</w:t>
      </w:r>
      <w:r>
        <w:rPr>
          <w:i/>
        </w:rPr>
        <w:t>at website(s) are scraped?</w:t>
      </w:r>
      <w:r>
        <w:t xml:space="preserve"> Reddit.</w:t>
      </w:r>
    </w:p>
    <w:p w14:paraId="0CBFBFE6" w14:textId="77777777" w:rsidR="00AA78F0" w:rsidRDefault="00B24DB7">
      <w:pPr>
        <w:pStyle w:val="Compact"/>
        <w:numPr>
          <w:ilvl w:val="0"/>
          <w:numId w:val="4"/>
        </w:numPr>
      </w:pPr>
      <w:r>
        <w:rPr>
          <w:i/>
        </w:rPr>
        <w:t>Are other data brought in from outside sources?</w:t>
      </w:r>
      <w:r>
        <w:t xml:space="preserve"> No.</w:t>
      </w:r>
    </w:p>
    <w:p w14:paraId="0CBFBFE7" w14:textId="77777777" w:rsidR="00AA78F0" w:rsidRDefault="00B24DB7">
      <w:pPr>
        <w:pStyle w:val="Compact"/>
        <w:numPr>
          <w:ilvl w:val="0"/>
          <w:numId w:val="4"/>
        </w:numPr>
      </w:pPr>
      <w:r>
        <w:rPr>
          <w:i/>
        </w:rPr>
        <w:t>If so, what are they and how do they add to the project?</w:t>
      </w:r>
      <w:r>
        <w:t xml:space="preserve"> No.</w:t>
      </w:r>
    </w:p>
    <w:p w14:paraId="0CBFBFE8" w14:textId="77777777" w:rsidR="00AA78F0" w:rsidRDefault="00B24DB7">
      <w:pPr>
        <w:pStyle w:val="FirstParagraph"/>
      </w:pPr>
      <w:r>
        <w:rPr>
          <w:b/>
        </w:rPr>
        <w:lastRenderedPageBreak/>
        <w:t>What is your overall impression of the project?</w:t>
      </w:r>
      <w:r>
        <w:t xml:space="preserve"> I think the presentation was good, it was a good topic and a</w:t>
      </w:r>
      <w:r>
        <w:t>lthough there was no observed seasonality in terms of “months”, presenter made further observations that rather than discussions on student loans being high at a point in time, they can vary based on events taking place in society, such as election time, a</w:t>
      </w:r>
      <w:r>
        <w:t>s presenter discovered.</w:t>
      </w:r>
    </w:p>
    <w:p w14:paraId="0CBFBFE9" w14:textId="77777777" w:rsidR="00AA78F0" w:rsidRDefault="00B24DB7">
      <w:pPr>
        <w:pStyle w:val="BodyText"/>
      </w:pPr>
      <w:r>
        <w:rPr>
          <w:b/>
        </w:rPr>
        <w:t>Other encouragements/critiques you would like to provide to your colleague in order for them to have a more refined project.</w:t>
      </w:r>
    </w:p>
    <w:p w14:paraId="0CBFBFEA" w14:textId="77777777" w:rsidR="00AA78F0" w:rsidRDefault="00B24DB7">
      <w:pPr>
        <w:pStyle w:val="BodyText"/>
      </w:pPr>
      <w:r>
        <w:t>I would encourage presenter to add more visuals in order to provide more background and information, as wel</w:t>
      </w:r>
      <w:r>
        <w:t>l as extend the timeline for which he is scrapping in order to encapsulate more information.</w:t>
      </w:r>
    </w:p>
    <w:sectPr w:rsidR="00AA78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FBFEF" w14:textId="77777777" w:rsidR="00000000" w:rsidRDefault="00B24DB7">
      <w:pPr>
        <w:spacing w:after="0"/>
      </w:pPr>
      <w:r>
        <w:separator/>
      </w:r>
    </w:p>
  </w:endnote>
  <w:endnote w:type="continuationSeparator" w:id="0">
    <w:p w14:paraId="0CBFBFF1" w14:textId="77777777" w:rsidR="00000000" w:rsidRDefault="00B24D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BFBFEB" w14:textId="77777777" w:rsidR="00AA78F0" w:rsidRDefault="00B24DB7">
      <w:r>
        <w:separator/>
      </w:r>
    </w:p>
  </w:footnote>
  <w:footnote w:type="continuationSeparator" w:id="0">
    <w:p w14:paraId="0CBFBFEC" w14:textId="77777777" w:rsidR="00AA78F0" w:rsidRDefault="00B24D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5E8E3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65C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A78F0"/>
    <w:rsid w:val="00B24DB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FBFD7"/>
  <w15:docId w15:val="{24E7DAC0-ACA6-4E1C-AA4D-9E0967E37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40</Words>
  <Characters>2513</Characters>
  <Application>Microsoft Office Word</Application>
  <DocSecurity>4</DocSecurity>
  <Lines>20</Lines>
  <Paragraphs>5</Paragraphs>
  <ScaleCrop>false</ScaleCrop>
  <Company/>
  <LinksUpToDate>false</LinksUpToDate>
  <CharactersWithSpaces>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36</dc:title>
  <dc:creator>Lilian Nino</dc:creator>
  <cp:keywords/>
  <cp:lastModifiedBy>Lilian Nino</cp:lastModifiedBy>
  <cp:revision>2</cp:revision>
  <dcterms:created xsi:type="dcterms:W3CDTF">2021-03-26T02:41:00Z</dcterms:created>
  <dcterms:modified xsi:type="dcterms:W3CDTF">2021-03-26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